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7AE7" w:rsidRDefault="00987AE7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54D8" w:rsidRPr="006854D8" w:rsidRDefault="006854D8" w:rsidP="006854D8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854D8">
        <w:rPr>
          <w:rFonts w:ascii="Times New Roman" w:hAnsi="Times New Roman" w:cs="Times New Roman"/>
          <w:sz w:val="24"/>
          <w:szCs w:val="24"/>
        </w:rPr>
        <w:t>Topographic map assignment</w:t>
      </w:r>
    </w:p>
    <w:p w:rsidR="006854D8" w:rsidRPr="006854D8" w:rsidRDefault="006854D8" w:rsidP="006854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854D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Students’ name</w:t>
      </w:r>
    </w:p>
    <w:p w:rsidR="006854D8" w:rsidRPr="006854D8" w:rsidRDefault="006854D8" w:rsidP="006854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54D8">
        <w:rPr>
          <w:rFonts w:ascii="Times New Roman" w:hAnsi="Times New Roman" w:cs="Times New Roman"/>
          <w:sz w:val="24"/>
          <w:szCs w:val="24"/>
        </w:rPr>
        <w:t>Name of the institution</w:t>
      </w:r>
    </w:p>
    <w:p w:rsidR="00987AE7" w:rsidRPr="00BF41FB" w:rsidRDefault="00987AE7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87AE7" w:rsidRPr="00BF41FB" w:rsidRDefault="00987AE7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987AE7" w:rsidRPr="00BF41FB" w:rsidRDefault="00987AE7" w:rsidP="001279E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>ASSIGNMENT 1</w:t>
      </w:r>
    </w:p>
    <w:p w:rsidR="00BF41FB" w:rsidRPr="00BF41FB" w:rsidRDefault="00BF41FB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 The map used is the downloaded Nettie West Virginia Topo Map</w:t>
      </w:r>
    </w:p>
    <w:p w:rsidR="00987AE7" w:rsidRPr="00F355ED" w:rsidRDefault="00F355ED" w:rsidP="00F355E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355ED">
        <w:rPr>
          <w:rFonts w:ascii="Times New Roman" w:hAnsi="Times New Roman" w:cs="Times New Roman"/>
          <w:b/>
          <w:sz w:val="24"/>
          <w:szCs w:val="24"/>
        </w:rPr>
        <w:t>Provide the following</w:t>
      </w:r>
    </w:p>
    <w:p w:rsidR="00987AE7" w:rsidRPr="00BF41FB" w:rsidRDefault="00987AE7" w:rsidP="00BF41FB">
      <w:pPr>
        <w:pStyle w:val="ListParagraph"/>
        <w:numPr>
          <w:ilvl w:val="0"/>
          <w:numId w:val="5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Publisher</w:t>
      </w:r>
    </w:p>
    <w:p w:rsidR="00987AE7" w:rsidRPr="00BF41FB" w:rsidRDefault="00987AE7" w:rsidP="00BF41FB">
      <w:pPr>
        <w:pStyle w:val="ListParagraph"/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Published by the United States Geological Survey</w:t>
      </w:r>
      <w:r w:rsidR="006C1487" w:rsidRPr="00BF41FB">
        <w:rPr>
          <w:rFonts w:ascii="Times New Roman" w:hAnsi="Times New Roman" w:cs="Times New Roman"/>
          <w:sz w:val="24"/>
          <w:szCs w:val="24"/>
        </w:rPr>
        <w:t xml:space="preserve"> in the year 2019</w:t>
      </w:r>
    </w:p>
    <w:p w:rsidR="00987AE7" w:rsidRPr="00BF41FB" w:rsidRDefault="001279ED" w:rsidP="00BF41FB">
      <w:pPr>
        <w:pStyle w:val="ListParagraph"/>
        <w:numPr>
          <w:ilvl w:val="0"/>
          <w:numId w:val="5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87AE7" w:rsidRPr="00BF41FB">
        <w:rPr>
          <w:rFonts w:ascii="Times New Roman" w:hAnsi="Times New Roman" w:cs="Times New Roman"/>
          <w:sz w:val="24"/>
          <w:szCs w:val="24"/>
        </w:rPr>
        <w:t xml:space="preserve">he </w:t>
      </w:r>
      <w:r w:rsidR="00FD1C03" w:rsidRPr="00BF41FB">
        <w:rPr>
          <w:rFonts w:ascii="Times New Roman" w:hAnsi="Times New Roman" w:cs="Times New Roman"/>
          <w:sz w:val="24"/>
          <w:szCs w:val="24"/>
        </w:rPr>
        <w:t>title?</w:t>
      </w:r>
    </w:p>
    <w:p w:rsidR="00574659" w:rsidRPr="00BF41FB" w:rsidRDefault="00574659" w:rsidP="00BF41FB">
      <w:pPr>
        <w:pStyle w:val="ListParagraph"/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The title of this map is </w:t>
      </w:r>
      <w:r w:rsidRPr="00BF41FB">
        <w:rPr>
          <w:rFonts w:ascii="Times New Roman" w:hAnsi="Times New Roman" w:cs="Times New Roman"/>
          <w:sz w:val="24"/>
          <w:szCs w:val="24"/>
          <w:u w:val="single"/>
        </w:rPr>
        <w:t>Nettie West Virginia Topographical map</w:t>
      </w:r>
    </w:p>
    <w:p w:rsidR="00987AE7" w:rsidRPr="00BF41FB" w:rsidRDefault="001279ED" w:rsidP="00BF41FB">
      <w:pPr>
        <w:pStyle w:val="ListParagraph"/>
        <w:numPr>
          <w:ilvl w:val="0"/>
          <w:numId w:val="5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87AE7" w:rsidRPr="00BF41FB">
        <w:rPr>
          <w:rFonts w:ascii="Times New Roman" w:hAnsi="Times New Roman" w:cs="Times New Roman"/>
          <w:sz w:val="24"/>
          <w:szCs w:val="24"/>
        </w:rPr>
        <w:t>he scale</w:t>
      </w:r>
    </w:p>
    <w:p w:rsidR="00987AE7" w:rsidRPr="00BF41FB" w:rsidRDefault="00987AE7" w:rsidP="00BF41FB">
      <w:pPr>
        <w:pStyle w:val="ListParagraph"/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The scale of this map is</w:t>
      </w:r>
    </w:p>
    <w:p w:rsidR="00987AE7" w:rsidRPr="00BF41FB" w:rsidRDefault="00987AE7" w:rsidP="00BF41FB">
      <w:pPr>
        <w:pStyle w:val="ListParagraph"/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1: 24000</w:t>
      </w:r>
    </w:p>
    <w:p w:rsidR="00987AE7" w:rsidRPr="00BF41FB" w:rsidRDefault="00987AE7" w:rsidP="00BF41FB">
      <w:pPr>
        <w:pStyle w:val="ListParagraph"/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That is 1km= 1000m</w:t>
      </w:r>
    </w:p>
    <w:p w:rsidR="00987AE7" w:rsidRPr="00BF41FB" w:rsidRDefault="00987AE7" w:rsidP="00BF41FB">
      <w:pPr>
        <w:pStyle w:val="ListParagraph"/>
        <w:numPr>
          <w:ilvl w:val="0"/>
          <w:numId w:val="5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Features noted in the legend   </w:t>
      </w:r>
    </w:p>
    <w:p w:rsidR="00987AE7" w:rsidRPr="00BF41FB" w:rsidRDefault="00987AE7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In the legend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Pr="00BF41FB">
        <w:rPr>
          <w:rFonts w:ascii="Times New Roman" w:hAnsi="Times New Roman" w:cs="Times New Roman"/>
          <w:sz w:val="24"/>
          <w:szCs w:val="24"/>
        </w:rPr>
        <w:t xml:space="preserve"> the following feature </w:t>
      </w:r>
      <w:r w:rsidR="00FD1C03" w:rsidRPr="00BF41FB">
        <w:rPr>
          <w:rFonts w:ascii="Times New Roman" w:hAnsi="Times New Roman" w:cs="Times New Roman"/>
          <w:sz w:val="24"/>
          <w:szCs w:val="24"/>
        </w:rPr>
        <w:t>is</w:t>
      </w:r>
      <w:r w:rsidRPr="00BF41FB">
        <w:rPr>
          <w:rFonts w:ascii="Times New Roman" w:hAnsi="Times New Roman" w:cs="Times New Roman"/>
          <w:sz w:val="24"/>
          <w:szCs w:val="24"/>
        </w:rPr>
        <w:t xml:space="preserve"> shown</w:t>
      </w:r>
    </w:p>
    <w:p w:rsidR="00987AE7" w:rsidRPr="00BF41FB" w:rsidRDefault="00987AE7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Roads</w:t>
      </w:r>
    </w:p>
    <w:p w:rsidR="00987AE7" w:rsidRPr="00BF41FB" w:rsidRDefault="00987AE7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</w:t>
      </w:r>
      <w:r w:rsidR="00BF41FB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   Creeks</w:t>
      </w:r>
    </w:p>
    <w:p w:rsidR="00987AE7" w:rsidRPr="00BF41FB" w:rsidRDefault="00987AE7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</w:t>
      </w:r>
      <w:r w:rsidR="00BF41FB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  Cities</w:t>
      </w:r>
    </w:p>
    <w:p w:rsidR="00987AE7" w:rsidRPr="00BF41FB" w:rsidRDefault="00987AE7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</w:t>
      </w:r>
      <w:r w:rsidR="00BF41FB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 Ridges</w:t>
      </w:r>
    </w:p>
    <w:p w:rsidR="00987AE7" w:rsidRPr="00BF41FB" w:rsidRDefault="00FD1C03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</w:t>
      </w:r>
      <w:r w:rsidR="00BF41FB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 Summits</w:t>
      </w:r>
    </w:p>
    <w:p w:rsidR="009D27AD" w:rsidRDefault="009D27AD" w:rsidP="009D27AD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987AE7" w:rsidRPr="009D27AD" w:rsidRDefault="00574659" w:rsidP="009D27A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D27AD">
        <w:rPr>
          <w:rFonts w:ascii="Times New Roman" w:hAnsi="Times New Roman" w:cs="Times New Roman"/>
          <w:b/>
          <w:sz w:val="24"/>
          <w:szCs w:val="24"/>
        </w:rPr>
        <w:t>2 .</w:t>
      </w:r>
      <w:proofErr w:type="gramEnd"/>
      <w:r w:rsidR="00FD1C03" w:rsidRPr="009D27A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1279ED">
        <w:rPr>
          <w:rFonts w:ascii="Times New Roman" w:hAnsi="Times New Roman" w:cs="Times New Roman"/>
          <w:b/>
          <w:sz w:val="24"/>
          <w:szCs w:val="24"/>
        </w:rPr>
        <w:t>P</w:t>
      </w:r>
      <w:r w:rsidRPr="009D27AD">
        <w:rPr>
          <w:rFonts w:ascii="Times New Roman" w:hAnsi="Times New Roman" w:cs="Times New Roman"/>
          <w:b/>
          <w:sz w:val="24"/>
          <w:szCs w:val="24"/>
        </w:rPr>
        <w:t>recursory look at your map. What features can you see? Are there mountains, rivers, highways</w:t>
      </w:r>
      <w:r w:rsidR="00FD1C03" w:rsidRPr="009D27AD">
        <w:rPr>
          <w:rFonts w:ascii="Times New Roman" w:hAnsi="Times New Roman" w:cs="Times New Roman"/>
          <w:b/>
          <w:sz w:val="24"/>
          <w:szCs w:val="24"/>
        </w:rPr>
        <w:t>?</w:t>
      </w:r>
      <w:r w:rsidRPr="009D27AD">
        <w:rPr>
          <w:rFonts w:ascii="Times New Roman" w:hAnsi="Times New Roman" w:cs="Times New Roman"/>
          <w:b/>
          <w:sz w:val="24"/>
          <w:szCs w:val="24"/>
        </w:rPr>
        <w:t xml:space="preserve"> Provide a brief description of what the terrain might be thought to be.</w:t>
      </w:r>
    </w:p>
    <w:p w:rsidR="005B0DC2" w:rsidRPr="00BF41FB" w:rsidRDefault="005B0DC2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FD1C03" w:rsidRPr="00BF41FB">
        <w:rPr>
          <w:rFonts w:ascii="Times New Roman" w:hAnsi="Times New Roman" w:cs="Times New Roman"/>
          <w:sz w:val="24"/>
          <w:szCs w:val="24"/>
        </w:rPr>
        <w:t>he t</w:t>
      </w:r>
      <w:r w:rsidR="00AB44A8" w:rsidRPr="00BF41FB">
        <w:rPr>
          <w:rFonts w:ascii="Times New Roman" w:hAnsi="Times New Roman" w:cs="Times New Roman"/>
          <w:sz w:val="24"/>
          <w:szCs w:val="24"/>
        </w:rPr>
        <w:t>errain is the natural features that make up an area. For instance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AB44A8" w:rsidRPr="00BF41FB">
        <w:rPr>
          <w:rFonts w:ascii="Times New Roman" w:hAnsi="Times New Roman" w:cs="Times New Roman"/>
          <w:sz w:val="24"/>
          <w:szCs w:val="24"/>
        </w:rPr>
        <w:t xml:space="preserve"> an area can be inhibited by many hill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AB44A8" w:rsidRPr="00BF41FB">
        <w:rPr>
          <w:rFonts w:ascii="Times New Roman" w:hAnsi="Times New Roman" w:cs="Times New Roman"/>
          <w:sz w:val="24"/>
          <w:szCs w:val="24"/>
        </w:rPr>
        <w:t>, rocks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AB44A8" w:rsidRPr="00BF41FB">
        <w:rPr>
          <w:rFonts w:ascii="Times New Roman" w:hAnsi="Times New Roman" w:cs="Times New Roman"/>
          <w:sz w:val="24"/>
          <w:szCs w:val="24"/>
        </w:rPr>
        <w:t xml:space="preserve"> or even forest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AB44A8" w:rsidRPr="00BF41FB">
        <w:rPr>
          <w:rFonts w:ascii="Times New Roman" w:hAnsi="Times New Roman" w:cs="Times New Roman"/>
          <w:sz w:val="24"/>
          <w:szCs w:val="24"/>
        </w:rPr>
        <w:t>Therefore we can term that area as having a hilly terrain.</w:t>
      </w:r>
    </w:p>
    <w:p w:rsidR="00574659" w:rsidRPr="00BF41FB" w:rsidRDefault="0057465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1C03" w:rsidRPr="00BF41FB">
        <w:rPr>
          <w:rFonts w:ascii="Times New Roman" w:hAnsi="Times New Roman" w:cs="Times New Roman"/>
          <w:sz w:val="24"/>
          <w:szCs w:val="24"/>
        </w:rPr>
        <w:t>O</w:t>
      </w:r>
      <w:r w:rsidR="00AB44A8" w:rsidRPr="00BF41FB">
        <w:rPr>
          <w:rFonts w:ascii="Times New Roman" w:hAnsi="Times New Roman" w:cs="Times New Roman"/>
          <w:sz w:val="24"/>
          <w:szCs w:val="24"/>
        </w:rPr>
        <w:t>n this map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AB44A8" w:rsidRPr="00BF41FB">
        <w:rPr>
          <w:rFonts w:ascii="Times New Roman" w:hAnsi="Times New Roman" w:cs="Times New Roman"/>
          <w:sz w:val="24"/>
          <w:szCs w:val="24"/>
        </w:rPr>
        <w:t xml:space="preserve"> there are rivers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, </w:t>
      </w:r>
      <w:r w:rsidRPr="00BF41FB">
        <w:rPr>
          <w:rFonts w:ascii="Times New Roman" w:hAnsi="Times New Roman" w:cs="Times New Roman"/>
          <w:sz w:val="24"/>
          <w:szCs w:val="24"/>
        </w:rPr>
        <w:t>mountain</w:t>
      </w:r>
      <w:r w:rsidR="00FD1C03" w:rsidRPr="00BF41FB">
        <w:rPr>
          <w:rFonts w:ascii="Times New Roman" w:hAnsi="Times New Roman" w:cs="Times New Roman"/>
          <w:sz w:val="24"/>
          <w:szCs w:val="24"/>
        </w:rPr>
        <w:t>s,</w:t>
      </w:r>
      <w:r w:rsidRPr="00BF41FB">
        <w:rPr>
          <w:rFonts w:ascii="Times New Roman" w:hAnsi="Times New Roman" w:cs="Times New Roman"/>
          <w:sz w:val="24"/>
          <w:szCs w:val="24"/>
        </w:rPr>
        <w:t xml:space="preserve"> and also highways.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 With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the 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presence of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a </w:t>
      </w:r>
      <w:r w:rsidR="005B0DC2" w:rsidRPr="00BF41FB">
        <w:rPr>
          <w:rFonts w:ascii="Times New Roman" w:hAnsi="Times New Roman" w:cs="Times New Roman"/>
          <w:sz w:val="24"/>
          <w:szCs w:val="24"/>
        </w:rPr>
        <w:t>few mountain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 and ridges and having many highway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, the terrain of this area is that there </w:t>
      </w:r>
      <w:r w:rsidR="00FD1C03" w:rsidRPr="00BF41FB">
        <w:rPr>
          <w:rFonts w:ascii="Times New Roman" w:hAnsi="Times New Roman" w:cs="Times New Roman"/>
          <w:sz w:val="24"/>
          <w:szCs w:val="24"/>
        </w:rPr>
        <w:t>is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 a lot of plat with a lot of rocks. This make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5B0DC2" w:rsidRPr="00BF41FB">
        <w:rPr>
          <w:rFonts w:ascii="Times New Roman" w:hAnsi="Times New Roman" w:cs="Times New Roman"/>
          <w:sz w:val="24"/>
          <w:szCs w:val="24"/>
        </w:rPr>
        <w:t xml:space="preserve"> the area only suitable for transport and carrying out business activities due to the availability of towns and cities.</w:t>
      </w:r>
    </w:p>
    <w:p w:rsidR="00574659" w:rsidRPr="00BF41FB" w:rsidRDefault="00574659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574659" w:rsidRPr="001279ED" w:rsidRDefault="001279ED" w:rsidP="001279E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574659" w:rsidRPr="001279ED">
        <w:rPr>
          <w:rFonts w:ascii="Times New Roman" w:hAnsi="Times New Roman" w:cs="Times New Roman"/>
          <w:b/>
          <w:sz w:val="24"/>
          <w:szCs w:val="24"/>
        </w:rPr>
        <w:t xml:space="preserve"> point</w:t>
      </w:r>
      <w:proofErr w:type="gramEnd"/>
      <w:r w:rsidR="00574659" w:rsidRPr="001279ED">
        <w:rPr>
          <w:rFonts w:ascii="Times New Roman" w:hAnsi="Times New Roman" w:cs="Times New Roman"/>
          <w:b/>
          <w:sz w:val="24"/>
          <w:szCs w:val="24"/>
        </w:rPr>
        <w:t xml:space="preserve"> of interest on your map. What is this feature? Please explain this feature using your knowledge.</w:t>
      </w:r>
    </w:p>
    <w:p w:rsidR="005B0DC2" w:rsidRPr="00BF41FB" w:rsidRDefault="005B0DC2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From the map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Pr="00BF41FB">
        <w:rPr>
          <w:rFonts w:ascii="Times New Roman" w:hAnsi="Times New Roman" w:cs="Times New Roman"/>
          <w:sz w:val="24"/>
          <w:szCs w:val="24"/>
        </w:rPr>
        <w:t xml:space="preserve"> my</w:t>
      </w:r>
      <w:r w:rsidR="001C7D55" w:rsidRPr="00BF41FB">
        <w:rPr>
          <w:rFonts w:ascii="Times New Roman" w:hAnsi="Times New Roman" w:cs="Times New Roman"/>
          <w:sz w:val="24"/>
          <w:szCs w:val="24"/>
        </w:rPr>
        <w:t xml:space="preserve"> point of interest is the White buck </w:t>
      </w:r>
      <w:r w:rsidRPr="00BF41FB">
        <w:rPr>
          <w:rFonts w:ascii="Times New Roman" w:hAnsi="Times New Roman" w:cs="Times New Roman"/>
          <w:sz w:val="24"/>
          <w:szCs w:val="24"/>
        </w:rPr>
        <w:t>Knob.</w:t>
      </w:r>
      <w:r w:rsidR="0083086B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1C7D55" w:rsidRPr="00BF41FB">
        <w:rPr>
          <w:rFonts w:ascii="Times New Roman" w:hAnsi="Times New Roman" w:cs="Times New Roman"/>
          <w:sz w:val="24"/>
          <w:szCs w:val="24"/>
        </w:rPr>
        <w:t>This is a summit feature</w:t>
      </w:r>
      <w:r w:rsidR="0083086B" w:rsidRPr="00BF41FB">
        <w:rPr>
          <w:rFonts w:ascii="Times New Roman" w:hAnsi="Times New Roman" w:cs="Times New Roman"/>
          <w:sz w:val="24"/>
          <w:szCs w:val="24"/>
        </w:rPr>
        <w:t xml:space="preserve">. This feature lies at an approximate </w:t>
      </w:r>
      <w:r w:rsidR="001C7D55" w:rsidRPr="00BF41FB">
        <w:rPr>
          <w:rFonts w:ascii="Times New Roman" w:hAnsi="Times New Roman" w:cs="Times New Roman"/>
          <w:sz w:val="24"/>
          <w:szCs w:val="24"/>
        </w:rPr>
        <w:t xml:space="preserve">elevation </w:t>
      </w:r>
      <w:r w:rsidR="0083086B" w:rsidRPr="00BF41FB">
        <w:rPr>
          <w:rFonts w:ascii="Times New Roman" w:hAnsi="Times New Roman" w:cs="Times New Roman"/>
          <w:sz w:val="24"/>
          <w:szCs w:val="24"/>
        </w:rPr>
        <w:t xml:space="preserve">of 3238 feet as displayed in the USGS Nettie </w:t>
      </w:r>
      <w:proofErr w:type="gramStart"/>
      <w:r w:rsidR="0083086B" w:rsidRPr="00BF41FB">
        <w:rPr>
          <w:rFonts w:ascii="Times New Roman" w:hAnsi="Times New Roman" w:cs="Times New Roman"/>
          <w:sz w:val="24"/>
          <w:szCs w:val="24"/>
        </w:rPr>
        <w:t>west</w:t>
      </w:r>
      <w:proofErr w:type="gramEnd"/>
      <w:r w:rsidR="0083086B" w:rsidRPr="00BF41FB">
        <w:rPr>
          <w:rFonts w:ascii="Times New Roman" w:hAnsi="Times New Roman" w:cs="Times New Roman"/>
          <w:sz w:val="24"/>
          <w:szCs w:val="24"/>
        </w:rPr>
        <w:t xml:space="preserve"> Virginia quad topo map. This summit feature lie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83086B" w:rsidRPr="00BF41FB">
        <w:rPr>
          <w:rFonts w:ascii="Times New Roman" w:hAnsi="Times New Roman" w:cs="Times New Roman"/>
          <w:sz w:val="24"/>
          <w:szCs w:val="24"/>
        </w:rPr>
        <w:t xml:space="preserve"> in the coordinates of Latitude and Longitude as, 38.1348372</w:t>
      </w:r>
      <w:proofErr w:type="gramStart"/>
      <w:r w:rsidR="0083086B" w:rsidRPr="00BF41FB">
        <w:rPr>
          <w:rFonts w:ascii="Times New Roman" w:hAnsi="Times New Roman" w:cs="Times New Roman"/>
          <w:sz w:val="24"/>
          <w:szCs w:val="24"/>
        </w:rPr>
        <w:t>,-</w:t>
      </w:r>
      <w:proofErr w:type="gramEnd"/>
      <w:r w:rsidR="0083086B" w:rsidRPr="00BF41FB">
        <w:rPr>
          <w:rFonts w:ascii="Times New Roman" w:hAnsi="Times New Roman" w:cs="Times New Roman"/>
          <w:sz w:val="24"/>
          <w:szCs w:val="24"/>
        </w:rPr>
        <w:t xml:space="preserve"> 80.655089.</w:t>
      </w:r>
    </w:p>
    <w:p w:rsidR="005B0DC2" w:rsidRPr="00BF41FB" w:rsidRDefault="005B0DC2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74659" w:rsidRDefault="00574659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Pr="00BF41FB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987AE7" w:rsidRPr="00BF41FB" w:rsidRDefault="00987AE7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lastRenderedPageBreak/>
        <w:t>ASSIGNMENT 2</w:t>
      </w:r>
    </w:p>
    <w:p w:rsidR="00987AE7" w:rsidRPr="00BF41FB" w:rsidRDefault="00365632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1</w:t>
      </w:r>
      <w:r w:rsidR="00BF41FB">
        <w:rPr>
          <w:rFonts w:ascii="Times New Roman" w:hAnsi="Times New Roman" w:cs="Times New Roman"/>
          <w:sz w:val="24"/>
          <w:szCs w:val="24"/>
        </w:rPr>
        <w:t>.</w:t>
      </w:r>
      <w:r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AB5358">
        <w:rPr>
          <w:rFonts w:ascii="Times New Roman" w:hAnsi="Times New Roman" w:cs="Times New Roman"/>
          <w:b/>
          <w:sz w:val="24"/>
          <w:szCs w:val="24"/>
        </w:rPr>
        <w:t>C</w:t>
      </w:r>
      <w:r w:rsidR="00BF41FB" w:rsidRPr="00BF41FB">
        <w:rPr>
          <w:rFonts w:ascii="Times New Roman" w:hAnsi="Times New Roman" w:cs="Times New Roman"/>
          <w:b/>
          <w:sz w:val="24"/>
          <w:szCs w:val="24"/>
        </w:rPr>
        <w:t>ontour interval</w:t>
      </w:r>
    </w:p>
    <w:p w:rsidR="00365632" w:rsidRPr="00BF41FB" w:rsidRDefault="00365632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Contour intervals are what space the contour lines.</w:t>
      </w:r>
      <w:r w:rsidR="006C1487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>Alternatively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Pr="00BF41FB">
        <w:rPr>
          <w:rFonts w:ascii="Times New Roman" w:hAnsi="Times New Roman" w:cs="Times New Roman"/>
          <w:sz w:val="24"/>
          <w:szCs w:val="24"/>
        </w:rPr>
        <w:t xml:space="preserve"> contour lines ‘Topo maps’ as the main features of a map.</w:t>
      </w:r>
      <w:r w:rsidR="00E013E0" w:rsidRPr="00BF41FB">
        <w:rPr>
          <w:rFonts w:ascii="Times New Roman" w:hAnsi="Times New Roman" w:cs="Times New Roman"/>
          <w:sz w:val="24"/>
          <w:szCs w:val="24"/>
        </w:rPr>
        <w:t xml:space="preserve"> In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a </w:t>
      </w:r>
      <w:r w:rsidR="00E013E0" w:rsidRPr="00BF41FB">
        <w:rPr>
          <w:rFonts w:ascii="Times New Roman" w:hAnsi="Times New Roman" w:cs="Times New Roman"/>
          <w:sz w:val="24"/>
          <w:szCs w:val="24"/>
        </w:rPr>
        <w:t xml:space="preserve">deep statement contour interval is the difference occurring </w:t>
      </w:r>
      <w:r w:rsidR="006C1487" w:rsidRPr="00BF41FB">
        <w:rPr>
          <w:rFonts w:ascii="Times New Roman" w:hAnsi="Times New Roman" w:cs="Times New Roman"/>
          <w:sz w:val="24"/>
          <w:szCs w:val="24"/>
        </w:rPr>
        <w:t>between two elevation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="00E013E0" w:rsidRPr="00BF41FB">
        <w:rPr>
          <w:rFonts w:ascii="Times New Roman" w:hAnsi="Times New Roman" w:cs="Times New Roman"/>
          <w:sz w:val="24"/>
          <w:szCs w:val="24"/>
        </w:rPr>
        <w:t xml:space="preserve"> that separate two contour lines</w:t>
      </w:r>
      <w:r w:rsidR="00AB535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B535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AB5358">
        <w:rPr>
          <w:rFonts w:ascii="Times New Roman" w:hAnsi="Times New Roman" w:cs="Times New Roman"/>
          <w:sz w:val="24"/>
          <w:szCs w:val="24"/>
        </w:rPr>
        <w:t>Nawez</w:t>
      </w:r>
      <w:proofErr w:type="spellEnd"/>
      <w:proofErr w:type="gramEnd"/>
      <w:r w:rsidR="00AB5358">
        <w:rPr>
          <w:rFonts w:ascii="Times New Roman" w:hAnsi="Times New Roman" w:cs="Times New Roman"/>
          <w:sz w:val="24"/>
          <w:szCs w:val="24"/>
        </w:rPr>
        <w:t xml:space="preserve"> et al. 2016).</w:t>
      </w:r>
    </w:p>
    <w:p w:rsidR="005474BE" w:rsidRPr="00BF41FB" w:rsidRDefault="005474BE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Contours are calculated by finding the difference in the index contours or elevations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Then after getting the </w:t>
      </w:r>
      <w:r w:rsidR="00FD1C03" w:rsidRPr="00BF41FB">
        <w:rPr>
          <w:rFonts w:ascii="Times New Roman" w:hAnsi="Times New Roman" w:cs="Times New Roman"/>
          <w:sz w:val="24"/>
          <w:szCs w:val="24"/>
        </w:rPr>
        <w:t>elevation difference</w:t>
      </w:r>
      <w:r w:rsidRPr="00BF41FB">
        <w:rPr>
          <w:rFonts w:ascii="Times New Roman" w:hAnsi="Times New Roman" w:cs="Times New Roman"/>
          <w:sz w:val="24"/>
          <w:szCs w:val="24"/>
        </w:rPr>
        <w:t>,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>divide this by the number of contour line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Pr="00BF41FB">
        <w:rPr>
          <w:rFonts w:ascii="Times New Roman" w:hAnsi="Times New Roman" w:cs="Times New Roman"/>
          <w:sz w:val="24"/>
          <w:szCs w:val="24"/>
        </w:rPr>
        <w:t xml:space="preserve"> separating the index line</w:t>
      </w:r>
      <w:r w:rsidR="006854D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F41FB">
        <w:rPr>
          <w:rFonts w:ascii="Times New Roman" w:hAnsi="Times New Roman" w:cs="Times New Roman"/>
          <w:sz w:val="24"/>
          <w:szCs w:val="24"/>
        </w:rPr>
        <w:t>( the</w:t>
      </w:r>
      <w:proofErr w:type="gramEnd"/>
      <w:r w:rsidRPr="00BF41FB">
        <w:rPr>
          <w:rFonts w:ascii="Times New Roman" w:hAnsi="Times New Roman" w:cs="Times New Roman"/>
          <w:sz w:val="24"/>
          <w:szCs w:val="24"/>
        </w:rPr>
        <w:t xml:space="preserve"> darker or thicker lines</w:t>
      </w:r>
      <w:r w:rsidR="000C3103" w:rsidRPr="00BF41FB">
        <w:rPr>
          <w:rFonts w:ascii="Times New Roman" w:hAnsi="Times New Roman" w:cs="Times New Roman"/>
          <w:sz w:val="24"/>
          <w:szCs w:val="24"/>
        </w:rPr>
        <w:t xml:space="preserve"> ). Therefore in our case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0C3103" w:rsidRPr="00BF41FB">
        <w:rPr>
          <w:rFonts w:ascii="Times New Roman" w:hAnsi="Times New Roman" w:cs="Times New Roman"/>
          <w:sz w:val="24"/>
          <w:szCs w:val="24"/>
        </w:rPr>
        <w:t xml:space="preserve"> the contour interval is</w:t>
      </w:r>
    </w:p>
    <w:p w:rsidR="000C3103" w:rsidRPr="00BF41FB" w:rsidRDefault="00C1267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We have </w:t>
      </w:r>
    </w:p>
    <w:p w:rsidR="00C12679" w:rsidRPr="00BF41FB" w:rsidRDefault="00C1267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5</w:t>
      </w:r>
      <w:r w:rsidR="006C1487" w:rsidRPr="00BF41FB">
        <w:rPr>
          <w:rFonts w:ascii="Times New Roman" w:hAnsi="Times New Roman" w:cs="Times New Roman"/>
          <w:sz w:val="24"/>
          <w:szCs w:val="24"/>
        </w:rPr>
        <w:t xml:space="preserve"> contour lines</w:t>
      </w:r>
    </w:p>
    <w:p w:rsidR="00C12679" w:rsidRPr="00BF41FB" w:rsidRDefault="006C1487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Highest elevation</w:t>
      </w:r>
      <w:r w:rsidR="00214E78" w:rsidRPr="00BF41FB">
        <w:rPr>
          <w:rFonts w:ascii="Times New Roman" w:hAnsi="Times New Roman" w:cs="Times New Roman"/>
          <w:sz w:val="24"/>
          <w:szCs w:val="24"/>
        </w:rPr>
        <w:t>-2600</w:t>
      </w:r>
    </w:p>
    <w:p w:rsidR="003F4F56" w:rsidRPr="00BF41FB" w:rsidRDefault="006C1487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Lowest elevation-2400</w:t>
      </w:r>
    </w:p>
    <w:p w:rsidR="003F4F56" w:rsidRPr="00BF41FB" w:rsidRDefault="003F4F5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Di</w:t>
      </w:r>
      <w:r w:rsidR="00FD1C03" w:rsidRPr="00BF41FB">
        <w:rPr>
          <w:rFonts w:ascii="Times New Roman" w:hAnsi="Times New Roman" w:cs="Times New Roman"/>
          <w:sz w:val="24"/>
          <w:szCs w:val="24"/>
        </w:rPr>
        <w:t>f</w:t>
      </w:r>
      <w:r w:rsidRPr="00BF41FB">
        <w:rPr>
          <w:rFonts w:ascii="Times New Roman" w:hAnsi="Times New Roman" w:cs="Times New Roman"/>
          <w:sz w:val="24"/>
          <w:szCs w:val="24"/>
        </w:rPr>
        <w:t xml:space="preserve">ference </w:t>
      </w:r>
      <w:r w:rsidR="00214E78" w:rsidRPr="00BF41FB">
        <w:rPr>
          <w:rFonts w:ascii="Times New Roman" w:hAnsi="Times New Roman" w:cs="Times New Roman"/>
          <w:sz w:val="24"/>
          <w:szCs w:val="24"/>
        </w:rPr>
        <w:t>between the two=2600-24</w:t>
      </w:r>
      <w:r w:rsidRPr="00BF41FB">
        <w:rPr>
          <w:rFonts w:ascii="Times New Roman" w:hAnsi="Times New Roman" w:cs="Times New Roman"/>
          <w:sz w:val="24"/>
          <w:szCs w:val="24"/>
        </w:rPr>
        <w:t>00</w:t>
      </w:r>
    </w:p>
    <w:p w:rsidR="003F4F56" w:rsidRPr="00BF41FB" w:rsidRDefault="003F4F5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214E78" w:rsidRPr="00BF41FB">
        <w:rPr>
          <w:rFonts w:ascii="Times New Roman" w:hAnsi="Times New Roman" w:cs="Times New Roman"/>
          <w:sz w:val="24"/>
          <w:szCs w:val="24"/>
        </w:rPr>
        <w:t xml:space="preserve">                              =2</w:t>
      </w:r>
      <w:r w:rsidRPr="00BF41FB">
        <w:rPr>
          <w:rFonts w:ascii="Times New Roman" w:hAnsi="Times New Roman" w:cs="Times New Roman"/>
          <w:sz w:val="24"/>
          <w:szCs w:val="24"/>
        </w:rPr>
        <w:t>00</w:t>
      </w:r>
    </w:p>
    <w:p w:rsidR="003F4F56" w:rsidRPr="00BF41FB" w:rsidRDefault="003F4F5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Then after getting this difference in elevation you divide by the number of contour lines between the index lines which is </w:t>
      </w:r>
      <w:r w:rsidR="00214E78" w:rsidRPr="00BF41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4E78" w:rsidRPr="00BF41FB" w:rsidRDefault="00214E7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                 200/5</w:t>
      </w:r>
    </w:p>
    <w:p w:rsidR="00214E78" w:rsidRPr="00BF41FB" w:rsidRDefault="00214E7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                40 </w:t>
      </w:r>
      <w:proofErr w:type="spellStart"/>
      <w:r w:rsidR="00FD1C03" w:rsidRPr="00BF41FB">
        <w:rPr>
          <w:rFonts w:ascii="Times New Roman" w:hAnsi="Times New Roman" w:cs="Times New Roman"/>
          <w:sz w:val="24"/>
          <w:szCs w:val="24"/>
        </w:rPr>
        <w:t>f</w:t>
      </w:r>
      <w:r w:rsidRPr="00BF41FB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FD1C03" w:rsidRPr="00BF41FB">
        <w:rPr>
          <w:rFonts w:ascii="Times New Roman" w:hAnsi="Times New Roman" w:cs="Times New Roman"/>
          <w:sz w:val="24"/>
          <w:szCs w:val="24"/>
        </w:rPr>
        <w:t xml:space="preserve"> is the contour interval</w:t>
      </w:r>
    </w:p>
    <w:p w:rsidR="00214E78" w:rsidRPr="00BF41FB" w:rsidRDefault="00214E78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>2 The highest and the lowest summits between Beech Knob, Laurel Knob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>,</w:t>
      </w:r>
      <w:r w:rsidRPr="00BF41FB">
        <w:rPr>
          <w:rFonts w:ascii="Times New Roman" w:hAnsi="Times New Roman" w:cs="Times New Roman"/>
          <w:b/>
          <w:sz w:val="24"/>
          <w:szCs w:val="24"/>
        </w:rPr>
        <w:t xml:space="preserve"> and the Rocky Ridge.</w:t>
      </w:r>
    </w:p>
    <w:p w:rsidR="00214E78" w:rsidRPr="00BF41FB" w:rsidRDefault="00214E7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</w:t>
      </w:r>
      <w:r w:rsidR="00445486" w:rsidRPr="00BF41FB">
        <w:rPr>
          <w:rFonts w:ascii="Times New Roman" w:hAnsi="Times New Roman" w:cs="Times New Roman"/>
          <w:sz w:val="24"/>
          <w:szCs w:val="24"/>
        </w:rPr>
        <w:t xml:space="preserve">Between the three;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the </w:t>
      </w:r>
      <w:r w:rsidR="00445486" w:rsidRPr="00BF41FB">
        <w:rPr>
          <w:rFonts w:ascii="Times New Roman" w:hAnsi="Times New Roman" w:cs="Times New Roman"/>
          <w:sz w:val="24"/>
          <w:szCs w:val="24"/>
        </w:rPr>
        <w:t>Laurel knob is the highest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         Rocky knob medium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         Beech knob lowest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The reason supporting this is that;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</w:t>
      </w:r>
      <w:r w:rsidR="00BF41FB">
        <w:rPr>
          <w:rFonts w:ascii="Times New Roman" w:hAnsi="Times New Roman" w:cs="Times New Roman"/>
          <w:sz w:val="24"/>
          <w:szCs w:val="24"/>
        </w:rPr>
        <w:t xml:space="preserve">                               Co</w:t>
      </w:r>
      <w:r w:rsidRPr="00BF41FB">
        <w:rPr>
          <w:rFonts w:ascii="Times New Roman" w:hAnsi="Times New Roman" w:cs="Times New Roman"/>
          <w:sz w:val="24"/>
          <w:szCs w:val="24"/>
        </w:rPr>
        <w:t xml:space="preserve">ntour lines in Laurel Knob are very close together hence making it the highest while contour lines in </w:t>
      </w:r>
      <w:r w:rsidR="006854D8">
        <w:rPr>
          <w:rFonts w:ascii="Times New Roman" w:hAnsi="Times New Roman" w:cs="Times New Roman"/>
          <w:sz w:val="24"/>
          <w:szCs w:val="24"/>
        </w:rPr>
        <w:t xml:space="preserve">the </w:t>
      </w:r>
      <w:r w:rsidRPr="00BF41FB">
        <w:rPr>
          <w:rFonts w:ascii="Times New Roman" w:hAnsi="Times New Roman" w:cs="Times New Roman"/>
          <w:sz w:val="24"/>
          <w:szCs w:val="24"/>
        </w:rPr>
        <w:t>Beech knob are far apart hence making it the lowest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3. The name of the creek to 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BF41FB">
        <w:rPr>
          <w:rFonts w:ascii="Times New Roman" w:hAnsi="Times New Roman" w:cs="Times New Roman"/>
          <w:b/>
          <w:sz w:val="24"/>
          <w:szCs w:val="24"/>
        </w:rPr>
        <w:t>north of beech knob and Laurel Knob.</w:t>
      </w:r>
    </w:p>
    <w:p w:rsidR="00445486" w:rsidRPr="00BF41FB" w:rsidRDefault="0044548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By </w:t>
      </w:r>
      <w:r w:rsidR="00F2673E" w:rsidRPr="00BF41FB">
        <w:rPr>
          <w:rFonts w:ascii="Times New Roman" w:hAnsi="Times New Roman" w:cs="Times New Roman"/>
          <w:sz w:val="24"/>
          <w:szCs w:val="24"/>
        </w:rPr>
        <w:t>definition, a</w:t>
      </w:r>
      <w:r w:rsidRPr="00BF41FB">
        <w:rPr>
          <w:rFonts w:ascii="Times New Roman" w:hAnsi="Times New Roman" w:cs="Times New Roman"/>
          <w:sz w:val="24"/>
          <w:szCs w:val="24"/>
        </w:rPr>
        <w:t xml:space="preserve"> creek is a st</w:t>
      </w:r>
      <w:r w:rsidR="00FD1C03" w:rsidRPr="00BF41FB">
        <w:rPr>
          <w:rFonts w:ascii="Times New Roman" w:hAnsi="Times New Roman" w:cs="Times New Roman"/>
          <w:sz w:val="24"/>
          <w:szCs w:val="24"/>
        </w:rPr>
        <w:t>r</w:t>
      </w:r>
      <w:r w:rsidRPr="00BF41FB">
        <w:rPr>
          <w:rFonts w:ascii="Times New Roman" w:hAnsi="Times New Roman" w:cs="Times New Roman"/>
          <w:sz w:val="24"/>
          <w:szCs w:val="24"/>
        </w:rPr>
        <w:t>eam of water that is not man</w:t>
      </w:r>
      <w:r w:rsidR="00FD1C03" w:rsidRPr="00BF41FB">
        <w:rPr>
          <w:rFonts w:ascii="Times New Roman" w:hAnsi="Times New Roman" w:cs="Times New Roman"/>
          <w:sz w:val="24"/>
          <w:szCs w:val="24"/>
        </w:rPr>
        <w:t>-</w:t>
      </w:r>
      <w:r w:rsidRPr="00BF41FB">
        <w:rPr>
          <w:rFonts w:ascii="Times New Roman" w:hAnsi="Times New Roman" w:cs="Times New Roman"/>
          <w:sz w:val="24"/>
          <w:szCs w:val="24"/>
        </w:rPr>
        <w:t xml:space="preserve">made but natural and is much smaller </w:t>
      </w:r>
      <w:r w:rsidR="00F2673E" w:rsidRPr="00BF41FB">
        <w:rPr>
          <w:rFonts w:ascii="Times New Roman" w:hAnsi="Times New Roman" w:cs="Times New Roman"/>
          <w:sz w:val="24"/>
          <w:szCs w:val="24"/>
        </w:rPr>
        <w:t>in size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F2673E" w:rsidRPr="00BF41FB">
        <w:rPr>
          <w:rFonts w:ascii="Times New Roman" w:hAnsi="Times New Roman" w:cs="Times New Roman"/>
          <w:sz w:val="24"/>
          <w:szCs w:val="24"/>
        </w:rPr>
        <w:t xml:space="preserve"> and is always a tributary to a river.</w:t>
      </w:r>
    </w:p>
    <w:p w:rsidR="00F2673E" w:rsidRPr="00BF41FB" w:rsidRDefault="00F2673E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</w:t>
      </w:r>
      <w:r w:rsidR="009F7F48" w:rsidRPr="00BF41FB">
        <w:rPr>
          <w:rFonts w:ascii="Times New Roman" w:hAnsi="Times New Roman" w:cs="Times New Roman"/>
          <w:sz w:val="24"/>
          <w:szCs w:val="24"/>
        </w:rPr>
        <w:t xml:space="preserve">The creek name </w:t>
      </w:r>
      <w:r w:rsidR="009A7D68" w:rsidRPr="00BF41FB">
        <w:rPr>
          <w:rFonts w:ascii="Times New Roman" w:hAnsi="Times New Roman" w:cs="Times New Roman"/>
          <w:sz w:val="24"/>
          <w:szCs w:val="24"/>
        </w:rPr>
        <w:t>is the line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9A7D68" w:rsidRPr="00BF41FB">
        <w:rPr>
          <w:rFonts w:ascii="Times New Roman" w:hAnsi="Times New Roman" w:cs="Times New Roman"/>
          <w:sz w:val="24"/>
          <w:szCs w:val="24"/>
        </w:rPr>
        <w:t xml:space="preserve"> Laurel Creek</w:t>
      </w:r>
    </w:p>
    <w:p w:rsidR="009F7F48" w:rsidRPr="00BF41FB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 </w:t>
      </w:r>
      <w:r w:rsidR="009F7F48" w:rsidRPr="00BF41FB">
        <w:rPr>
          <w:rFonts w:ascii="Times New Roman" w:hAnsi="Times New Roman" w:cs="Times New Roman"/>
          <w:b/>
          <w:sz w:val="24"/>
          <w:szCs w:val="24"/>
        </w:rPr>
        <w:t xml:space="preserve"> Gradient of 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9F7F48" w:rsidRPr="00BF41FB">
        <w:rPr>
          <w:rFonts w:ascii="Times New Roman" w:hAnsi="Times New Roman" w:cs="Times New Roman"/>
          <w:b/>
          <w:sz w:val="24"/>
          <w:szCs w:val="24"/>
        </w:rPr>
        <w:t>south side of Rocky Ridges;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7F48" w:rsidRPr="00BF41FB">
        <w:rPr>
          <w:rFonts w:ascii="Times New Roman" w:hAnsi="Times New Roman" w:cs="Times New Roman"/>
          <w:b/>
          <w:sz w:val="24"/>
          <w:szCs w:val="24"/>
        </w:rPr>
        <w:t>using 2800m elevation as the lowest point of elevation</w:t>
      </w:r>
    </w:p>
    <w:p w:rsidR="009F7F48" w:rsidRPr="00BF41FB" w:rsidRDefault="009F7F4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When one wants to find the gradients in a topographic map,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 xml:space="preserve">one should understand that the gradient and slope are two words </w:t>
      </w:r>
      <w:r w:rsidR="00FD1C03" w:rsidRPr="00BF41FB">
        <w:rPr>
          <w:rFonts w:ascii="Times New Roman" w:hAnsi="Times New Roman" w:cs="Times New Roman"/>
          <w:sz w:val="24"/>
          <w:szCs w:val="24"/>
        </w:rPr>
        <w:t>that</w:t>
      </w:r>
      <w:r w:rsidRPr="00BF41FB">
        <w:rPr>
          <w:rFonts w:ascii="Times New Roman" w:hAnsi="Times New Roman" w:cs="Times New Roman"/>
          <w:sz w:val="24"/>
          <w:szCs w:val="24"/>
        </w:rPr>
        <w:t xml:space="preserve"> can be interchanged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6854D8">
        <w:rPr>
          <w:rFonts w:ascii="Times New Roman" w:hAnsi="Times New Roman" w:cs="Times New Roman"/>
          <w:sz w:val="24"/>
          <w:szCs w:val="24"/>
        </w:rPr>
        <w:t>A g</w:t>
      </w:r>
      <w:r w:rsidRPr="00BF41FB">
        <w:rPr>
          <w:rFonts w:ascii="Times New Roman" w:hAnsi="Times New Roman" w:cs="Times New Roman"/>
          <w:sz w:val="24"/>
          <w:szCs w:val="24"/>
        </w:rPr>
        <w:t>radient is important for enviro</w:t>
      </w:r>
      <w:r w:rsidR="00FD1C03" w:rsidRPr="00BF41FB">
        <w:rPr>
          <w:rFonts w:ascii="Times New Roman" w:hAnsi="Times New Roman" w:cs="Times New Roman"/>
          <w:sz w:val="24"/>
          <w:szCs w:val="24"/>
        </w:rPr>
        <w:t>nme</w:t>
      </w:r>
      <w:r w:rsidRPr="00BF41FB">
        <w:rPr>
          <w:rFonts w:ascii="Times New Roman" w:hAnsi="Times New Roman" w:cs="Times New Roman"/>
          <w:sz w:val="24"/>
          <w:szCs w:val="24"/>
        </w:rPr>
        <w:t>ntalist</w:t>
      </w:r>
      <w:r w:rsidR="00FD1C03" w:rsidRPr="00BF41FB">
        <w:rPr>
          <w:rFonts w:ascii="Times New Roman" w:hAnsi="Times New Roman" w:cs="Times New Roman"/>
          <w:sz w:val="24"/>
          <w:szCs w:val="24"/>
        </w:rPr>
        <w:t>s</w:t>
      </w:r>
      <w:r w:rsidRPr="00BF41FB">
        <w:rPr>
          <w:rFonts w:ascii="Times New Roman" w:hAnsi="Times New Roman" w:cs="Times New Roman"/>
          <w:sz w:val="24"/>
          <w:szCs w:val="24"/>
        </w:rPr>
        <w:t xml:space="preserve"> since it helps them know environmental issues that may o</w:t>
      </w:r>
      <w:r w:rsidR="00654143" w:rsidRPr="00BF41FB">
        <w:rPr>
          <w:rFonts w:ascii="Times New Roman" w:hAnsi="Times New Roman" w:cs="Times New Roman"/>
          <w:sz w:val="24"/>
          <w:szCs w:val="24"/>
        </w:rPr>
        <w:t>ccur in a given area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654143" w:rsidRPr="00BF41FB">
        <w:rPr>
          <w:rFonts w:ascii="Times New Roman" w:hAnsi="Times New Roman" w:cs="Times New Roman"/>
          <w:sz w:val="24"/>
          <w:szCs w:val="24"/>
        </w:rPr>
        <w:t>For instance</w:t>
      </w:r>
      <w:r w:rsidR="00FD1C03" w:rsidRPr="00BF41FB">
        <w:rPr>
          <w:rFonts w:ascii="Times New Roman" w:hAnsi="Times New Roman" w:cs="Times New Roman"/>
          <w:sz w:val="24"/>
          <w:szCs w:val="24"/>
        </w:rPr>
        <w:t>,</w:t>
      </w:r>
      <w:r w:rsidR="00654143" w:rsidRPr="00BF41FB">
        <w:rPr>
          <w:rFonts w:ascii="Times New Roman" w:hAnsi="Times New Roman" w:cs="Times New Roman"/>
          <w:sz w:val="24"/>
          <w:szCs w:val="24"/>
        </w:rPr>
        <w:t xml:space="preserve"> Erosion is important when the gradient of an area is known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654143" w:rsidRPr="00BF41FB">
        <w:rPr>
          <w:rFonts w:ascii="Times New Roman" w:hAnsi="Times New Roman" w:cs="Times New Roman"/>
          <w:sz w:val="24"/>
          <w:szCs w:val="24"/>
        </w:rPr>
        <w:t>Below is a procedure to calculate the gradient of an area.</w:t>
      </w:r>
    </w:p>
    <w:p w:rsidR="00654143" w:rsidRPr="00BF41FB" w:rsidRDefault="00654143" w:rsidP="00BF41FB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A line is drawn perpendicular to the lines showing contours</w:t>
      </w:r>
    </w:p>
    <w:p w:rsidR="00654143" w:rsidRPr="00BF41FB" w:rsidRDefault="00654143" w:rsidP="00BF41FB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Measur</w:t>
      </w:r>
      <w:r w:rsidR="002A2083" w:rsidRPr="00BF41FB">
        <w:rPr>
          <w:rFonts w:ascii="Times New Roman" w:hAnsi="Times New Roman" w:cs="Times New Roman"/>
          <w:sz w:val="24"/>
          <w:szCs w:val="24"/>
        </w:rPr>
        <w:t xml:space="preserve">e the line and change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it </w:t>
      </w:r>
      <w:r w:rsidR="002A2083" w:rsidRPr="00BF41FB">
        <w:rPr>
          <w:rFonts w:ascii="Times New Roman" w:hAnsi="Times New Roman" w:cs="Times New Roman"/>
          <w:sz w:val="24"/>
          <w:szCs w:val="24"/>
        </w:rPr>
        <w:t>into feet</w:t>
      </w:r>
      <w:r w:rsidRPr="00BF41FB">
        <w:rPr>
          <w:rFonts w:ascii="Times New Roman" w:hAnsi="Times New Roman" w:cs="Times New Roman"/>
          <w:sz w:val="24"/>
          <w:szCs w:val="24"/>
        </w:rPr>
        <w:t xml:space="preserve"> by using what legends g</w:t>
      </w:r>
      <w:r w:rsidR="00FD1C03" w:rsidRPr="00BF41FB">
        <w:rPr>
          <w:rFonts w:ascii="Times New Roman" w:hAnsi="Times New Roman" w:cs="Times New Roman"/>
          <w:sz w:val="24"/>
          <w:szCs w:val="24"/>
        </w:rPr>
        <w:t>ave</w:t>
      </w:r>
      <w:r w:rsidRPr="00BF41FB">
        <w:rPr>
          <w:rFonts w:ascii="Times New Roman" w:hAnsi="Times New Roman" w:cs="Times New Roman"/>
          <w:sz w:val="24"/>
          <w:szCs w:val="24"/>
        </w:rPr>
        <w:t xml:space="preserve"> in the map</w:t>
      </w:r>
    </w:p>
    <w:p w:rsidR="00654143" w:rsidRPr="00BF41FB" w:rsidRDefault="00654143" w:rsidP="00BF41FB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lastRenderedPageBreak/>
        <w:t>Calculate gradient by subtracting low contour lines</w:t>
      </w:r>
      <w:r w:rsidR="0086394B" w:rsidRPr="00BF41FB">
        <w:rPr>
          <w:rFonts w:ascii="Times New Roman" w:hAnsi="Times New Roman" w:cs="Times New Roman"/>
          <w:sz w:val="24"/>
          <w:szCs w:val="24"/>
        </w:rPr>
        <w:t xml:space="preserve"> elevation</w:t>
      </w:r>
      <w:r w:rsidRPr="00BF41FB">
        <w:rPr>
          <w:rFonts w:ascii="Times New Roman" w:hAnsi="Times New Roman" w:cs="Times New Roman"/>
          <w:sz w:val="24"/>
          <w:szCs w:val="24"/>
        </w:rPr>
        <w:t xml:space="preserve"> that w</w:t>
      </w:r>
      <w:r w:rsidR="00FD1C03" w:rsidRPr="00BF41FB">
        <w:rPr>
          <w:rFonts w:ascii="Times New Roman" w:hAnsi="Times New Roman" w:cs="Times New Roman"/>
          <w:sz w:val="24"/>
          <w:szCs w:val="24"/>
        </w:rPr>
        <w:t>as</w:t>
      </w:r>
      <w:r w:rsidRPr="00BF41FB">
        <w:rPr>
          <w:rFonts w:ascii="Times New Roman" w:hAnsi="Times New Roman" w:cs="Times New Roman"/>
          <w:sz w:val="24"/>
          <w:szCs w:val="24"/>
        </w:rPr>
        <w:t xml:space="preserve"> drawn from the elevation of</w:t>
      </w:r>
      <w:r w:rsidR="002A208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>the other side drawn.</w:t>
      </w:r>
    </w:p>
    <w:p w:rsidR="00F2673E" w:rsidRPr="00BF41FB" w:rsidRDefault="00654143" w:rsidP="00BF41FB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The answer is divided by the distance represented in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the </w:t>
      </w:r>
      <w:r w:rsidRPr="00BF41FB">
        <w:rPr>
          <w:rFonts w:ascii="Times New Roman" w:hAnsi="Times New Roman" w:cs="Times New Roman"/>
          <w:sz w:val="24"/>
          <w:szCs w:val="24"/>
        </w:rPr>
        <w:t>feet of the line you drew.</w:t>
      </w:r>
    </w:p>
    <w:p w:rsidR="00654143" w:rsidRPr="00BF41FB" w:rsidRDefault="00654143" w:rsidP="00BF41FB">
      <w:pPr>
        <w:pStyle w:val="ListParagraph"/>
        <w:numPr>
          <w:ilvl w:val="0"/>
          <w:numId w:val="1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Multiply the number by 100 </w:t>
      </w:r>
      <w:r w:rsidR="002A2083" w:rsidRPr="00BF41FB">
        <w:rPr>
          <w:rFonts w:ascii="Times New Roman" w:hAnsi="Times New Roman" w:cs="Times New Roman"/>
          <w:sz w:val="24"/>
          <w:szCs w:val="24"/>
        </w:rPr>
        <w:t>to bring the slope percentage for the ridge</w:t>
      </w:r>
    </w:p>
    <w:p w:rsidR="003F4F56" w:rsidRPr="00BF41FB" w:rsidRDefault="002A2083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 When doing this calculation </w:t>
      </w:r>
      <w:r w:rsidR="004C5A7D" w:rsidRPr="00BF41FB">
        <w:rPr>
          <w:rFonts w:ascii="Times New Roman" w:hAnsi="Times New Roman" w:cs="Times New Roman"/>
          <w:b/>
          <w:sz w:val="24"/>
          <w:szCs w:val="24"/>
        </w:rPr>
        <w:t>first know the “rise”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>In our case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>,</w:t>
      </w:r>
      <w:r w:rsidRPr="00BF4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BF41FB">
        <w:rPr>
          <w:rFonts w:ascii="Times New Roman" w:hAnsi="Times New Roman" w:cs="Times New Roman"/>
          <w:b/>
          <w:sz w:val="24"/>
          <w:szCs w:val="24"/>
        </w:rPr>
        <w:t>highest elevation is 3000ft while the lowest is 2800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Rise is given by the highest elevation minus the lowest which contour interval must be subtracted from it. That is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Lowest elevation   2800- 40 = 2760ft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Highest elevation 3000ft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Therefore the </w:t>
      </w:r>
      <w:proofErr w:type="gramStart"/>
      <w:r w:rsidRPr="00BF41FB">
        <w:rPr>
          <w:rFonts w:ascii="Times New Roman" w:hAnsi="Times New Roman" w:cs="Times New Roman"/>
          <w:sz w:val="24"/>
          <w:szCs w:val="24"/>
        </w:rPr>
        <w:t>“ rise</w:t>
      </w:r>
      <w:proofErr w:type="gramEnd"/>
      <w:r w:rsidRPr="00BF41FB">
        <w:rPr>
          <w:rFonts w:ascii="Times New Roman" w:hAnsi="Times New Roman" w:cs="Times New Roman"/>
          <w:sz w:val="24"/>
          <w:szCs w:val="24"/>
        </w:rPr>
        <w:t>” is given by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3000- 2760 =240ft</w:t>
      </w:r>
    </w:p>
    <w:p w:rsidR="004C5A7D" w:rsidRPr="00BF41FB" w:rsidRDefault="004C5A7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The</w:t>
      </w:r>
      <w:r w:rsidR="00F1509E" w:rsidRPr="00BF41FB">
        <w:rPr>
          <w:rFonts w:ascii="Times New Roman" w:hAnsi="Times New Roman" w:cs="Times New Roman"/>
          <w:sz w:val="24"/>
          <w:szCs w:val="24"/>
        </w:rPr>
        <w:t>n</w:t>
      </w:r>
      <w:r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F1509E" w:rsidRPr="00BF41FB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F1509E" w:rsidRPr="00BF41FB">
        <w:rPr>
          <w:rFonts w:ascii="Times New Roman" w:hAnsi="Times New Roman" w:cs="Times New Roman"/>
          <w:sz w:val="24"/>
          <w:szCs w:val="24"/>
        </w:rPr>
        <w:t>“ run</w:t>
      </w:r>
      <w:proofErr w:type="gramEnd"/>
      <w:r w:rsidR="00F1509E" w:rsidRPr="00BF41FB">
        <w:rPr>
          <w:rFonts w:ascii="Times New Roman" w:hAnsi="Times New Roman" w:cs="Times New Roman"/>
          <w:sz w:val="24"/>
          <w:szCs w:val="24"/>
        </w:rPr>
        <w:t>” is the horizontal differen</w:t>
      </w:r>
      <w:r w:rsidR="00FD1C03" w:rsidRPr="00BF41FB">
        <w:rPr>
          <w:rFonts w:ascii="Times New Roman" w:hAnsi="Times New Roman" w:cs="Times New Roman"/>
          <w:sz w:val="24"/>
          <w:szCs w:val="24"/>
        </w:rPr>
        <w:t>ce</w:t>
      </w:r>
      <w:r w:rsidR="00F1509E" w:rsidRPr="00BF41FB">
        <w:rPr>
          <w:rFonts w:ascii="Times New Roman" w:hAnsi="Times New Roman" w:cs="Times New Roman"/>
          <w:sz w:val="24"/>
          <w:szCs w:val="24"/>
        </w:rPr>
        <w:t xml:space="preserve"> which is 2mi in our case</w:t>
      </w:r>
    </w:p>
    <w:p w:rsidR="00F1509E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Gradient</w:t>
      </w:r>
      <w:r w:rsidR="00F1509E" w:rsidRPr="00BF41FB">
        <w:rPr>
          <w:rFonts w:ascii="Times New Roman" w:hAnsi="Times New Roman" w:cs="Times New Roman"/>
          <w:sz w:val="24"/>
          <w:szCs w:val="24"/>
        </w:rPr>
        <w:t xml:space="preserve"> =rise/run</w:t>
      </w:r>
    </w:p>
    <w:p w:rsidR="00F1509E" w:rsidRPr="00BF41FB" w:rsidRDefault="00BF41FB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= </w:t>
      </w:r>
      <w:r w:rsidR="00F1509E" w:rsidRPr="00BF41FB">
        <w:rPr>
          <w:rFonts w:ascii="Times New Roman" w:hAnsi="Times New Roman" w:cs="Times New Roman"/>
          <w:sz w:val="24"/>
          <w:szCs w:val="24"/>
        </w:rPr>
        <w:t>240/2</w:t>
      </w:r>
    </w:p>
    <w:p w:rsidR="00F1509E" w:rsidRPr="00BF41FB" w:rsidRDefault="00F1509E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120ft/mi</w:t>
      </w:r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Convert miles into feet</w:t>
      </w:r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1 mi = 5280 feet</w:t>
      </w:r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lastRenderedPageBreak/>
        <w:t xml:space="preserve">Therefore 2mi =10560 </w:t>
      </w:r>
      <w:proofErr w:type="spellStart"/>
      <w:r w:rsidRPr="00BF41FB">
        <w:rPr>
          <w:rFonts w:ascii="Times New Roman" w:hAnsi="Times New Roman" w:cs="Times New Roman"/>
          <w:sz w:val="24"/>
          <w:szCs w:val="24"/>
        </w:rPr>
        <w:t>ft</w:t>
      </w:r>
      <w:proofErr w:type="spellEnd"/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120/10560 </w:t>
      </w:r>
      <w:r w:rsidR="00C14CF2" w:rsidRPr="00BF41FB">
        <w:rPr>
          <w:rFonts w:ascii="Times New Roman" w:hAnsi="Times New Roman" w:cs="Times New Roman"/>
          <w:sz w:val="24"/>
          <w:szCs w:val="24"/>
        </w:rPr>
        <w:t>=0.077</w:t>
      </w:r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474BE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If this is required in % you just multiply by 100</w:t>
      </w:r>
    </w:p>
    <w:p w:rsidR="00FE2899" w:rsidRPr="00BF41FB" w:rsidRDefault="00FE2899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That is </w:t>
      </w:r>
      <w:r w:rsidR="00C14CF2" w:rsidRPr="00BF41FB">
        <w:rPr>
          <w:rFonts w:ascii="Times New Roman" w:hAnsi="Times New Roman" w:cs="Times New Roman"/>
          <w:sz w:val="24"/>
          <w:szCs w:val="24"/>
        </w:rPr>
        <w:t>0.077 by 100= 7.7% slope or gradient.</w:t>
      </w:r>
    </w:p>
    <w:p w:rsidR="0086394B" w:rsidRPr="00BF41FB" w:rsidRDefault="0086394B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5. Approximate distance between Nettie and </w:t>
      </w:r>
      <w:r w:rsidR="00FD1C03" w:rsidRPr="00BF41FB">
        <w:rPr>
          <w:rFonts w:ascii="Times New Roman" w:hAnsi="Times New Roman" w:cs="Times New Roman"/>
          <w:b/>
          <w:sz w:val="24"/>
          <w:szCs w:val="24"/>
        </w:rPr>
        <w:t>O</w:t>
      </w:r>
      <w:r w:rsidRPr="00BF41FB">
        <w:rPr>
          <w:rFonts w:ascii="Times New Roman" w:hAnsi="Times New Roman" w:cs="Times New Roman"/>
          <w:b/>
          <w:sz w:val="24"/>
          <w:szCs w:val="24"/>
        </w:rPr>
        <w:t>dell town?</w:t>
      </w:r>
    </w:p>
    <w:p w:rsidR="0086394B" w:rsidRPr="00BF41FB" w:rsidRDefault="0086394B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The approximate distance betwee</w:t>
      </w:r>
      <w:r w:rsidR="00FD1C03" w:rsidRPr="00BF41FB">
        <w:rPr>
          <w:rFonts w:ascii="Times New Roman" w:hAnsi="Times New Roman" w:cs="Times New Roman"/>
          <w:sz w:val="24"/>
          <w:szCs w:val="24"/>
        </w:rPr>
        <w:t>n</w:t>
      </w:r>
      <w:r w:rsidRPr="00BF41FB">
        <w:rPr>
          <w:rFonts w:ascii="Times New Roman" w:hAnsi="Times New Roman" w:cs="Times New Roman"/>
          <w:sz w:val="24"/>
          <w:szCs w:val="24"/>
        </w:rPr>
        <w:t xml:space="preserve"> the two is found by mea</w:t>
      </w:r>
      <w:bookmarkStart w:id="0" w:name="_GoBack"/>
      <w:bookmarkEnd w:id="0"/>
      <w:r w:rsidRPr="00BF41FB">
        <w:rPr>
          <w:rFonts w:ascii="Times New Roman" w:hAnsi="Times New Roman" w:cs="Times New Roman"/>
          <w:sz w:val="24"/>
          <w:szCs w:val="24"/>
        </w:rPr>
        <w:t xml:space="preserve">suring </w:t>
      </w:r>
      <w:r w:rsidR="00540BF3" w:rsidRPr="00BF41FB">
        <w:rPr>
          <w:rFonts w:ascii="Times New Roman" w:hAnsi="Times New Roman" w:cs="Times New Roman"/>
          <w:sz w:val="24"/>
          <w:szCs w:val="24"/>
        </w:rPr>
        <w:t xml:space="preserve">the distance by use of 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a </w:t>
      </w:r>
      <w:r w:rsidR="00540BF3" w:rsidRPr="00BF41FB">
        <w:rPr>
          <w:rFonts w:ascii="Times New Roman" w:hAnsi="Times New Roman" w:cs="Times New Roman"/>
          <w:sz w:val="24"/>
          <w:szCs w:val="24"/>
        </w:rPr>
        <w:t>ruler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="00540BF3" w:rsidRPr="00BF41FB">
        <w:rPr>
          <w:rFonts w:ascii="Times New Roman" w:hAnsi="Times New Roman" w:cs="Times New Roman"/>
          <w:sz w:val="24"/>
          <w:szCs w:val="24"/>
        </w:rPr>
        <w:t>Approximately the distance between the two points is</w:t>
      </w:r>
    </w:p>
    <w:p w:rsidR="00540BF3" w:rsidRPr="00BF41FB" w:rsidRDefault="00540BF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6.25 inches where </w:t>
      </w:r>
    </w:p>
    <w:p w:rsidR="00540BF3" w:rsidRPr="00BF41FB" w:rsidRDefault="00540BF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40BF3" w:rsidRPr="00BF41FB" w:rsidRDefault="001279E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1</w:t>
      </w:r>
      <w:r w:rsidR="00540BF3" w:rsidRPr="00BF41FB">
        <w:rPr>
          <w:rFonts w:ascii="Times New Roman" w:hAnsi="Times New Roman" w:cs="Times New Roman"/>
          <w:sz w:val="24"/>
          <w:szCs w:val="24"/>
        </w:rPr>
        <w:t xml:space="preserve"> inch = 0.38 mi therefore 6.25 inch is equivalent to </w:t>
      </w:r>
    </w:p>
    <w:p w:rsidR="00540BF3" w:rsidRPr="00BF41FB" w:rsidRDefault="00540BF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2.38 mi</w:t>
      </w:r>
    </w:p>
    <w:p w:rsidR="00540BF3" w:rsidRPr="00BF41FB" w:rsidRDefault="00540BF3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b/>
          <w:sz w:val="24"/>
          <w:szCs w:val="24"/>
        </w:rPr>
        <w:t>6. List all major cities through which state Route 20 passes through.</w:t>
      </w:r>
    </w:p>
    <w:p w:rsidR="005C6FC6" w:rsidRPr="00BF41FB" w:rsidRDefault="005C6FC6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BF41FB">
        <w:rPr>
          <w:rFonts w:ascii="Times New Roman" w:hAnsi="Times New Roman" w:cs="Times New Roman"/>
          <w:sz w:val="24"/>
          <w:szCs w:val="24"/>
        </w:rPr>
        <w:t>Route 20 is a two</w:t>
      </w:r>
      <w:r w:rsidR="00FD1C03" w:rsidRPr="00BF41FB">
        <w:rPr>
          <w:rFonts w:ascii="Times New Roman" w:hAnsi="Times New Roman" w:cs="Times New Roman"/>
          <w:sz w:val="24"/>
          <w:szCs w:val="24"/>
        </w:rPr>
        <w:t>-</w:t>
      </w:r>
      <w:r w:rsidRPr="00BF41FB">
        <w:rPr>
          <w:rFonts w:ascii="Times New Roman" w:hAnsi="Times New Roman" w:cs="Times New Roman"/>
          <w:sz w:val="24"/>
          <w:szCs w:val="24"/>
        </w:rPr>
        <w:t>way lane road that passes through the following in the map.</w:t>
      </w:r>
    </w:p>
    <w:p w:rsidR="005C6FC6" w:rsidRPr="00BF41FB" w:rsidRDefault="005C6FC6" w:rsidP="00BF41FB">
      <w:pPr>
        <w:pStyle w:val="ListParagraph"/>
        <w:numPr>
          <w:ilvl w:val="0"/>
          <w:numId w:val="2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Boston</w:t>
      </w:r>
    </w:p>
    <w:p w:rsidR="005C6FC6" w:rsidRPr="00BF41FB" w:rsidRDefault="005C6FC6" w:rsidP="00BF41FB">
      <w:pPr>
        <w:pStyle w:val="ListParagraph"/>
        <w:numPr>
          <w:ilvl w:val="0"/>
          <w:numId w:val="2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Cleveland</w:t>
      </w:r>
    </w:p>
    <w:p w:rsidR="005C6FC6" w:rsidRPr="00BF41FB" w:rsidRDefault="005C6FC6" w:rsidP="00BF41FB">
      <w:pPr>
        <w:pStyle w:val="ListParagraph"/>
        <w:numPr>
          <w:ilvl w:val="0"/>
          <w:numId w:val="2"/>
        </w:num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Chicago</w:t>
      </w:r>
    </w:p>
    <w:p w:rsidR="005C6FC6" w:rsidRPr="00BF41FB" w:rsidRDefault="005C6FC6" w:rsidP="00BF41FB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</w:p>
    <w:p w:rsidR="005C6FC6" w:rsidRPr="00BF41FB" w:rsidRDefault="001279ED" w:rsidP="00BF41FB">
      <w:pPr>
        <w:tabs>
          <w:tab w:val="left" w:pos="1995"/>
        </w:tabs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7. S</w:t>
      </w:r>
      <w:r w:rsidR="005C6FC6" w:rsidRPr="00BF41FB">
        <w:rPr>
          <w:rFonts w:ascii="Times New Roman" w:hAnsi="Times New Roman" w:cs="Times New Roman"/>
          <w:b/>
          <w:sz w:val="24"/>
          <w:szCs w:val="24"/>
        </w:rPr>
        <w:t>ummit Potato Hole Knob. What is the total relief from the top of the Potato Hole Knob and Hominy creek?</w:t>
      </w:r>
    </w:p>
    <w:p w:rsidR="009A7D68" w:rsidRPr="00BF41FB" w:rsidRDefault="009A7D68" w:rsidP="00BF41FB">
      <w:pPr>
        <w:tabs>
          <w:tab w:val="left" w:pos="199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The relief of an area is given by the elevation difference between the two points of concern.</w:t>
      </w:r>
      <w:r w:rsidR="00FD1C03" w:rsidRPr="00BF41FB">
        <w:rPr>
          <w:rFonts w:ascii="Times New Roman" w:hAnsi="Times New Roman" w:cs="Times New Roman"/>
          <w:sz w:val="24"/>
          <w:szCs w:val="24"/>
        </w:rPr>
        <w:t xml:space="preserve"> </w:t>
      </w:r>
      <w:r w:rsidRPr="00BF41FB">
        <w:rPr>
          <w:rFonts w:ascii="Times New Roman" w:hAnsi="Times New Roman" w:cs="Times New Roman"/>
          <w:sz w:val="24"/>
          <w:szCs w:val="24"/>
        </w:rPr>
        <w:t>That is the lowest elevation of that area is subtracted from the highest elevation.</w:t>
      </w:r>
    </w:p>
    <w:p w:rsidR="008148E8" w:rsidRPr="00BF41FB" w:rsidRDefault="008148E8" w:rsidP="00BF41FB">
      <w:pPr>
        <w:tabs>
          <w:tab w:val="left" w:pos="199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2400 </w:t>
      </w:r>
      <w:proofErr w:type="spellStart"/>
      <w:r w:rsidRPr="00BF41FB">
        <w:rPr>
          <w:rFonts w:ascii="Times New Roman" w:hAnsi="Times New Roman" w:cs="Times New Roman"/>
          <w:sz w:val="24"/>
          <w:szCs w:val="24"/>
        </w:rPr>
        <w:t>ft</w:t>
      </w:r>
      <w:proofErr w:type="spellEnd"/>
      <w:r w:rsidRPr="00BF41FB">
        <w:rPr>
          <w:rFonts w:ascii="Times New Roman" w:hAnsi="Times New Roman" w:cs="Times New Roman"/>
          <w:sz w:val="24"/>
          <w:szCs w:val="24"/>
        </w:rPr>
        <w:t xml:space="preserve"> is the highest elevation </w:t>
      </w:r>
    </w:p>
    <w:p w:rsidR="008148E8" w:rsidRPr="00BF41FB" w:rsidRDefault="008148E8" w:rsidP="00BF41FB">
      <w:pPr>
        <w:tabs>
          <w:tab w:val="left" w:pos="199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2200 </w:t>
      </w:r>
      <w:proofErr w:type="spellStart"/>
      <w:r w:rsidRPr="00BF41FB">
        <w:rPr>
          <w:rFonts w:ascii="Times New Roman" w:hAnsi="Times New Roman" w:cs="Times New Roman"/>
          <w:sz w:val="24"/>
          <w:szCs w:val="24"/>
        </w:rPr>
        <w:t>ft</w:t>
      </w:r>
      <w:proofErr w:type="spellEnd"/>
      <w:r w:rsidRPr="00BF41FB">
        <w:rPr>
          <w:rFonts w:ascii="Times New Roman" w:hAnsi="Times New Roman" w:cs="Times New Roman"/>
          <w:sz w:val="24"/>
          <w:szCs w:val="24"/>
        </w:rPr>
        <w:t xml:space="preserve"> is the lowest elevation</w:t>
      </w:r>
    </w:p>
    <w:p w:rsidR="00F355ED" w:rsidRPr="00BF41FB" w:rsidRDefault="00F355ED" w:rsidP="00F355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0BF3" w:rsidRPr="00BF41FB" w:rsidRDefault="00FD1C0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>Relief= 2400-2200</w:t>
      </w:r>
    </w:p>
    <w:p w:rsidR="00FD1C03" w:rsidRPr="00BF41FB" w:rsidRDefault="00FD1C0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FB">
        <w:rPr>
          <w:rFonts w:ascii="Times New Roman" w:hAnsi="Times New Roman" w:cs="Times New Roman"/>
          <w:sz w:val="24"/>
          <w:szCs w:val="24"/>
        </w:rPr>
        <w:t xml:space="preserve">          200ft</w:t>
      </w:r>
    </w:p>
    <w:p w:rsidR="00540BF3" w:rsidRDefault="00540BF3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54D8" w:rsidRDefault="006854D8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1279ED" w:rsidRPr="009D27AD" w:rsidRDefault="001279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854D8" w:rsidRDefault="009D27A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9D27AD">
        <w:rPr>
          <w:rFonts w:ascii="Times New Roman" w:hAnsi="Times New Roman" w:cs="Times New Roman"/>
          <w:b/>
          <w:sz w:val="24"/>
          <w:szCs w:val="24"/>
        </w:rPr>
        <w:lastRenderedPageBreak/>
        <w:t>A COPY OF THE MAP</w:t>
      </w:r>
    </w:p>
    <w:p w:rsidR="009D27AD" w:rsidRPr="009D27AD" w:rsidRDefault="009D27A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" name="Rectangle 1" descr="510C85A0-B8F4-40E8-B6EF-F5AB782210E1.webp (1698×2046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DDB7C3" id="Rectangle 1" o:spid="_x0000_s1026" alt="510C85A0-B8F4-40E8-B6EF-F5AB782210E1.webp (1698×2046)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2" name="Rectangle 2" descr="C:\Users\SUSANkaLESH\Downloads\510C85A0-B8F4-40E8-B6EF-F5AB782210E1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9ECF3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A+dEpw9AIAAAgG&#10;AAAOAAAAAAAAAAAAAAAAAC4CAABkcnMvZTJvRG9jLnhtbFBLAQItABQABgAIAAAAIQBMoOks2AAA&#10;AAMBAAAPAAAAAAAAAAAAAAAAAE4FAABkcnMvZG93bnJldi54bWxQSwUGAAAAAAQABADzAAAAUwYA&#10;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3" name="Rectangle 3" descr="C:\Users\SUSANkaLESH\Downloads\510C85A0-B8F4-40E8-B6EF-F5AB782210E1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DAFD38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4" name="Rectangle 4" descr="C:\Users\SUSANkaLESH\Downloads\510C85A0-B8F4-40E8-B6EF-F5AB782210E1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4BD673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BPaSeK9AIAAAgG&#10;AAAOAAAAAAAAAAAAAAAAAC4CAABkcnMvZTJvRG9jLnhtbFBLAQItABQABgAIAAAAIQBMoOks2AAA&#10;AAMBAAAPAAAAAAAAAAAAAAAAAE4FAABkcnMvZG93bnJldi54bWxQSwUGAAAAAAQABADzAAAAUwYA&#10;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5" name="Rectangle 5" descr="C:\Users\SUSANkaLESH\Downloads\510C85A0-B8F4-40E8-B6EF-F5AB782210E1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5F54F3" id="Rectangle 5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DHbV369AIAAAgG&#10;AAAOAAAAAAAAAAAAAAAAAC4CAABkcnMvZTJvRG9jLnhtbFBLAQItABQABgAIAAAAIQBMoOks2AAA&#10;AAMBAAAPAAAAAAAAAAAAAAAAAE4FAABkcnMvZG93bnJldi54bWxQSwUGAAAAAAQABADzAAAAUwYA&#10;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15EC4B7" wp14:editId="76F5C795">
            <wp:extent cx="6896100" cy="6057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7AD" w:rsidRDefault="009D27AD" w:rsidP="009D27A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hyperlink r:id="rId8" w:history="1">
        <w:r w:rsidRPr="009A1ED9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s://elevation.maplogs.com/poi/nettie_wv_usa.251818.html</w:t>
        </w:r>
      </w:hyperlink>
    </w:p>
    <w:p w:rsidR="009D27AD" w:rsidRDefault="009D27AD" w:rsidP="009D27A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394B" w:rsidRPr="009D27AD" w:rsidRDefault="00F355ED" w:rsidP="009D27A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355ED" w:rsidRDefault="00E56E9B" w:rsidP="006854D8">
      <w:pPr>
        <w:spacing w:line="480" w:lineRule="auto"/>
        <w:ind w:left="1440" w:hanging="720"/>
        <w:rPr>
          <w:rFonts w:ascii="Times New Roman" w:hAnsi="Times New Roman" w:cs="Times New Roman"/>
          <w:b/>
          <w:sz w:val="24"/>
          <w:szCs w:val="24"/>
        </w:rPr>
      </w:pPr>
      <w:hyperlink r:id="rId9" w:history="1">
        <w:r w:rsidR="00F355ED" w:rsidRPr="009A1ED9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s://elevation.maplogs.com/poi/nettie_wv_usa.251818.html</w:t>
        </w:r>
      </w:hyperlink>
    </w:p>
    <w:p w:rsidR="00AB5358" w:rsidRDefault="00AB5358" w:rsidP="006854D8">
      <w:pPr>
        <w:spacing w:line="480" w:lineRule="auto"/>
        <w:ind w:left="1440" w:hanging="72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Newaz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. R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eong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Lee, H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y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H., Chong, N. Y., &amp; Mason, M. T. (2016, May). Fast radiation mapping and multiple source localization using topographic contour map and incremental density estimation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Robotics and Automation (ICRA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515-1521). IEEE.</w:t>
      </w:r>
    </w:p>
    <w:p w:rsidR="00F355ED" w:rsidRPr="00BF41FB" w:rsidRDefault="00F355ED" w:rsidP="00BF41FB">
      <w:pPr>
        <w:spacing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sectPr w:rsidR="00F355ED" w:rsidRPr="00BF41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E9B" w:rsidRDefault="00E56E9B" w:rsidP="006854D8">
      <w:pPr>
        <w:spacing w:after="0" w:line="240" w:lineRule="auto"/>
      </w:pPr>
      <w:r>
        <w:separator/>
      </w:r>
    </w:p>
  </w:endnote>
  <w:endnote w:type="continuationSeparator" w:id="0">
    <w:p w:rsidR="00E56E9B" w:rsidRDefault="00E56E9B" w:rsidP="00685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ABF" w:rsidRDefault="00735A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ABF" w:rsidRDefault="00735A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ABF" w:rsidRDefault="00735A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E9B" w:rsidRDefault="00E56E9B" w:rsidP="006854D8">
      <w:pPr>
        <w:spacing w:after="0" w:line="240" w:lineRule="auto"/>
      </w:pPr>
      <w:r>
        <w:separator/>
      </w:r>
    </w:p>
  </w:footnote>
  <w:footnote w:type="continuationSeparator" w:id="0">
    <w:p w:rsidR="00E56E9B" w:rsidRDefault="00E56E9B" w:rsidP="006854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ABF" w:rsidRDefault="00735A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302682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735ABF" w:rsidRDefault="00735ABF" w:rsidP="00735ABF">
        <w:pPr>
          <w:pStyle w:val="Header"/>
        </w:pPr>
        <w:r>
          <w:t xml:space="preserve">ASSIGNMENTS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854D8" w:rsidRDefault="006854D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ABF" w:rsidRDefault="00735A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E51A99"/>
    <w:multiLevelType w:val="hybridMultilevel"/>
    <w:tmpl w:val="3EB617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CA1B9F"/>
    <w:multiLevelType w:val="hybridMultilevel"/>
    <w:tmpl w:val="C3344AE2"/>
    <w:lvl w:ilvl="0" w:tplc="ADBEC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2C2CD1"/>
    <w:multiLevelType w:val="hybridMultilevel"/>
    <w:tmpl w:val="30B049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095EBD"/>
    <w:multiLevelType w:val="hybridMultilevel"/>
    <w:tmpl w:val="952078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FE2D98"/>
    <w:multiLevelType w:val="hybridMultilevel"/>
    <w:tmpl w:val="BE0AF5CA"/>
    <w:lvl w:ilvl="0" w:tplc="A1C6C2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6BE1706C"/>
    <w:multiLevelType w:val="hybridMultilevel"/>
    <w:tmpl w:val="4DD207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zCyNDEwNjcysjBT0lEKTi0uzszPAykwrgUAjlYCTywAAAA="/>
  </w:docVars>
  <w:rsids>
    <w:rsidRoot w:val="00EC2F20"/>
    <w:rsid w:val="000C3103"/>
    <w:rsid w:val="001279ED"/>
    <w:rsid w:val="001A2D65"/>
    <w:rsid w:val="001C7D55"/>
    <w:rsid w:val="00214E78"/>
    <w:rsid w:val="002A2083"/>
    <w:rsid w:val="00337F31"/>
    <w:rsid w:val="00365632"/>
    <w:rsid w:val="003F4F56"/>
    <w:rsid w:val="00445486"/>
    <w:rsid w:val="004C5A7D"/>
    <w:rsid w:val="00540BF3"/>
    <w:rsid w:val="005474BE"/>
    <w:rsid w:val="00574659"/>
    <w:rsid w:val="005B0DC2"/>
    <w:rsid w:val="005C6FC6"/>
    <w:rsid w:val="00654143"/>
    <w:rsid w:val="006854D8"/>
    <w:rsid w:val="006C1487"/>
    <w:rsid w:val="00735ABF"/>
    <w:rsid w:val="008148E8"/>
    <w:rsid w:val="0083086B"/>
    <w:rsid w:val="0086394B"/>
    <w:rsid w:val="00970A2B"/>
    <w:rsid w:val="00987AE7"/>
    <w:rsid w:val="009A7D68"/>
    <w:rsid w:val="009D27AD"/>
    <w:rsid w:val="009F7F48"/>
    <w:rsid w:val="00AB44A8"/>
    <w:rsid w:val="00AB5358"/>
    <w:rsid w:val="00BF41FB"/>
    <w:rsid w:val="00C12679"/>
    <w:rsid w:val="00C14CF2"/>
    <w:rsid w:val="00E013E0"/>
    <w:rsid w:val="00E56E9B"/>
    <w:rsid w:val="00EC2F20"/>
    <w:rsid w:val="00F1509E"/>
    <w:rsid w:val="00F2673E"/>
    <w:rsid w:val="00F355ED"/>
    <w:rsid w:val="00FD1C03"/>
    <w:rsid w:val="00FE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9E39BD-E33A-4B91-A4E9-F410B3A4E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0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5E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54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4D8"/>
  </w:style>
  <w:style w:type="paragraph" w:styleId="Footer">
    <w:name w:val="footer"/>
    <w:basedOn w:val="Normal"/>
    <w:link w:val="FooterChar"/>
    <w:uiPriority w:val="99"/>
    <w:unhideWhenUsed/>
    <w:rsid w:val="006854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4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vation.maplogs.com/poi/nettie_wv_usa.251818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levation.maplogs.com/poi/nettie_wv_usa.251818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0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kaLESH</dc:creator>
  <cp:keywords/>
  <dc:description/>
  <cp:lastModifiedBy>SUSANkaLESH</cp:lastModifiedBy>
  <cp:revision>13</cp:revision>
  <dcterms:created xsi:type="dcterms:W3CDTF">2021-01-29T05:04:00Z</dcterms:created>
  <dcterms:modified xsi:type="dcterms:W3CDTF">2021-01-29T10:44:00Z</dcterms:modified>
</cp:coreProperties>
</file>